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cover-letter"/>
    <w:p>
      <w:pPr>
        <w:pStyle w:val="Heading1"/>
      </w:pPr>
      <w:r>
        <w:t xml:space="preserve">Cover Letter</w:t>
      </w:r>
    </w:p>
    <w:p>
      <w:pPr>
        <w:pStyle w:val="FirstParagraph"/>
      </w:pPr>
      <w:r>
        <w:t xml:space="preserve">Dear Hiring Manager,</w:t>
      </w:r>
    </w:p>
    <w:p>
      <w:pPr>
        <w:pStyle w:val="BodyText"/>
      </w:pPr>
      <w:r>
        <w:t xml:space="preserve">I am writing to express my interest in the Chemical Engineer position at your esteemed organization in Germany Munich. With a strong academic background in chemical engineering, hands-on experience in process optimization, and a deep passion for sustainable technologies, I am eager to contribute to your team while embracing the vibrant professional environment that Munich offers. This letter outlines my qualifications, experiences, and enthusiasm for joining a dynamic institution like yours in one of Europe’s most innovative cities.</w:t>
      </w:r>
    </w:p>
    <w:p>
      <w:pPr>
        <w:pStyle w:val="BodyText"/>
      </w:pPr>
      <w:r>
        <w:t xml:space="preserve">As a Chemical Engineer with over five years of experience in the industry, I have consistently focused on solving complex problems through scientific rigor and creative thinking. My work has spanned across various sectors, including pharmaceuticals, renewable energy, and industrial manufacturing. In my previous role at [Previous Company Name], I led a project to optimize the production process of a key chemical compound, resulting in a 15% reduction in energy consumption and a 10% increase in yield. This achievement not only enhanced operational efficiency but also aligned with global sustainability goals, which are increasingly critical for chemical engineers today.</w:t>
      </w:r>
    </w:p>
    <w:p>
      <w:pPr>
        <w:pStyle w:val="BodyText"/>
      </w:pPr>
      <w:r>
        <w:t xml:space="preserve">My academic foundation includes a Master’s degree in Chemical Engineering from [University Name], where I specialized in process design and environmental impact assessment. During my studies, I conducted research on catalytic reactions for CO₂ conversion, a topic that resonates with Germany’s commitment to carbon neutrality by 2045. This work was published in a peer-reviewed journal and presented at an international conference, further solidifying my expertise in cutting-edge chemical technologies.</w:t>
      </w:r>
    </w:p>
    <w:p>
      <w:pPr>
        <w:pStyle w:val="BodyText"/>
      </w:pPr>
      <w:r>
        <w:t xml:space="preserve">What excites me most about the opportunity in Germany Munich is the city’s unique blend of industrial innovation and environmental responsibility. Munich is home to some of the world’s leading chemical companies, research institutions, and startups that are redefining the future of sustainable chemistry. I am particularly drawn to your organization’s reputation for fostering interdisciplinary collaboration and its dedication to developing eco-friendly solutions. I believe my technical skills, combined with a proactive attitude towards problem-solving, will allow me to contribute meaningfully to your projects while growing professionally in this thriving ecosystem.</w:t>
      </w:r>
    </w:p>
    <w:p>
      <w:pPr>
        <w:pStyle w:val="BodyText"/>
      </w:pPr>
      <w:r>
        <w:t xml:space="preserve">One of the key strengths I bring as a Chemical Engineer is my ability to bridge theoretical knowledge with practical implementation. For instance, during a recent project at [Previous Company Name], I collaborated with cross-functional teams to design a modular reactor system for a biodegradable polymer production line. This required not only understanding the chemical kinetics but also coordinating with mechanical engineers and data scientists to ensure seamless integration. The success of this initiative underscored my belief that chemical engineering is not just about individual expertise but about working within a team to achieve shared goals.</w:t>
      </w:r>
    </w:p>
    <w:p>
      <w:pPr>
        <w:pStyle w:val="BodyText"/>
      </w:pPr>
      <w:r>
        <w:t xml:space="preserve">In addition to technical proficiency, I value continuous learning and adaptability. I have actively pursued certifications in process safety management (PSM) and lean manufacturing, which are essential for ensuring efficiency and compliance in chemical operations. My fluency in English and basic knowledge of German further enable me to communicate effectively with international teams, a critical asset for working in a globalized industry like that of Germany Munich.</w:t>
      </w:r>
    </w:p>
    <w:p>
      <w:pPr>
        <w:pStyle w:val="BodyText"/>
      </w:pPr>
      <w:r>
        <w:t xml:space="preserve">Germany’s emphasis on precision, quality, and innovation aligns perfectly with my professional values. The country’s rigorous standards for environmental protection and industrial safety have shaped my approach to every project I undertake. For example, while working on a wastewater treatment system for a pharmaceutical client in [Country Name], I ensured that all designs adhered to the highest regulatory requirements, minimizing ecological impact without compromising productivity. This experience reinforced my commitment to ethical engineering practices and long-term sustainability.</w:t>
      </w:r>
    </w:p>
    <w:p>
      <w:pPr>
        <w:pStyle w:val="BodyText"/>
      </w:pPr>
      <w:r>
        <w:t xml:space="preserve">Living and working in Germany Munich would allow me to immerse myself in a culture that prioritizes both technological advancement and quality of life. The city’s thriving tech scene, coupled with its rich cultural heritage, offers an ideal environment for professionals who seek growth without sacrificing personal well-being. I am particularly inspired by Munich’s initiatives to promote green energy and circular economy practices, which are areas where chemical engineers play a pivotal role.</w:t>
      </w:r>
    </w:p>
    <w:p>
      <w:pPr>
        <w:pStyle w:val="BodyText"/>
      </w:pPr>
      <w:r>
        <w:t xml:space="preserve">I am confident that my technical expertise, collaborative mindset, and passion for sustainable solutions make me a strong candidate for the Chemical Engineer position at your organization. I would welcome the opportunity to discuss how my skills and experiences align with your goals. Thank you for considering my application. I look forward to the possibility of contributing to your team’s success in Germany Munich.</w:t>
      </w:r>
    </w:p>
    <w:p>
      <w:pPr>
        <w:pStyle w:val="BodyText"/>
      </w:pPr>
      <w:r>
        <w:t xml:space="preserve">Sincerely,</w:t>
      </w:r>
      <w:r>
        <w:br/>
      </w:r>
      <w:r>
        <w:t xml:space="preserve">[Your Full Name]</w:t>
      </w:r>
      <w:r>
        <w:br/>
      </w:r>
      <w:r>
        <w:t xml:space="preserve">[Your Contact Information]</w:t>
      </w:r>
      <w:r>
        <w:br/>
      </w:r>
      <w:r>
        <w:t xml:space="preserve">[LinkedIn Profile or Portfolio Link]</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02:43:39Z</dcterms:created>
  <dcterms:modified xsi:type="dcterms:W3CDTF">2026-07-23T02:43:39Z</dcterms:modified>
</cp:coreProperties>
</file>

<file path=docProps/custom.xml><?xml version="1.0" encoding="utf-8"?>
<Properties xmlns="http://schemas.openxmlformats.org/officeDocument/2006/custom-properties" xmlns:vt="http://schemas.openxmlformats.org/officeDocument/2006/docPropsVTypes"/>
</file>